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ulinary Department</w:t>
      </w:r>
      <w:r>
        <w:br/>
      </w:r>
      <w:r>
        <w:t xml:space="preserve">Tehran International Hospitality Group</w:t>
      </w:r>
      <w:r>
        <w:br/>
      </w:r>
      <w:r>
        <w:t xml:space="preserve">Azadi Tower Complex, Tehran, Iran</w:t>
      </w:r>
    </w:p>
    <w:bookmarkStart w:id="20" w:name="Xb754b16a7d809f0ce0fc4fa31f93021e809019a"/>
    <w:p>
      <w:pPr>
        <w:pStyle w:val="Heading2"/>
      </w:pPr>
      <w:r>
        <w:t xml:space="preserve">Subject: Enthusiastic Application for Chef Internship Position in Tehran</w:t>
      </w:r>
    </w:p>
    <w:p>
      <w:pPr>
        <w:pStyle w:val="FirstParagraph"/>
      </w:pPr>
      <w:r>
        <w:t xml:space="preserve">To the Esteemed Hiring Committee,</w:t>
      </w:r>
    </w:p>
    <w:p>
      <w:pPr>
        <w:pStyle w:val="BodyText"/>
      </w:pPr>
      <w:r>
        <w:t xml:space="preserve">With profound admiration for Iran’s rich culinary heritage and its vibrant food culture, I am writing to express my unwavering enthusiasm for the Chef Internship Program at your esteemed establishment in Tehran. As a dedicated culinary student with hands-on experience across diverse gastronomic traditions, I am eager to contribute my passion and skills to the dynamic food scene of Iran while immersing myself in the authentic techniques that define Persian cuisine. This</w:t>
      </w:r>
      <w:r>
        <w:t xml:space="preserve"> </w:t>
      </w:r>
      <w:r>
        <w:rPr>
          <w:bCs/>
          <w:b/>
        </w:rPr>
        <w:t xml:space="preserve">Internship Application Letter</w:t>
      </w:r>
      <w:r>
        <w:t xml:space="preserve"> </w:t>
      </w:r>
      <w:r>
        <w:t xml:space="preserve">represents not just a professional opportunity, but a deep-seated commitment to learning from Tehran’s culinary masters and becoming part of its storied gastronomic legacy.</w:t>
      </w:r>
    </w:p>
    <w:p>
      <w:pPr>
        <w:pStyle w:val="BodyText"/>
      </w:pPr>
      <w:r>
        <w:t xml:space="preserve">Tehran, as Iran’s cultural and culinary epicenter, offers an unparalleled environment for growth. From the aromatic street food stalls of Valiasr Street to the refined tasting menus at premium restaurants like</w:t>
      </w:r>
      <w:r>
        <w:t xml:space="preserve"> </w:t>
      </w:r>
      <w:r>
        <w:rPr>
          <w:iCs/>
          <w:i/>
        </w:rPr>
        <w:t xml:space="preserve">Shahriar</w:t>
      </w:r>
      <w:r>
        <w:t xml:space="preserve"> </w:t>
      </w:r>
      <w:r>
        <w:t xml:space="preserve">and</w:t>
      </w:r>
      <w:r>
        <w:t xml:space="preserve"> </w:t>
      </w:r>
      <w:r>
        <w:rPr>
          <w:iCs/>
          <w:i/>
        </w:rPr>
        <w:t xml:space="preserve">Peyman</w:t>
      </w:r>
      <w:r>
        <w:t xml:space="preserve">, the city embodies a harmonious blend of ancestral recipes and contemporary innovation. My academic focus on global culinary traditions has prepared me to appreciate this duality, but I am particularly drawn to Tehran’s emphasis on *zatar* (herb blends), *khoresh* (stews), and the art of perfecting</w:t>
      </w:r>
      <w:r>
        <w:t xml:space="preserve"> </w:t>
      </w:r>
      <w:r>
        <w:rPr>
          <w:iCs/>
          <w:i/>
        </w:rPr>
        <w:t xml:space="preserve">tahdig</w:t>
      </w:r>
      <w:r>
        <w:t xml:space="preserve">—a skill I have studied extensively through online masterclasses with Iranian chefs. I understand that a successful</w:t>
      </w:r>
      <w:r>
        <w:t xml:space="preserve"> </w:t>
      </w:r>
      <w:r>
        <w:rPr>
          <w:bCs/>
          <w:b/>
        </w:rPr>
        <w:t xml:space="preserve">Chef</w:t>
      </w:r>
      <w:r>
        <w:t xml:space="preserve"> </w:t>
      </w:r>
      <w:r>
        <w:t xml:space="preserve">in Iran must honor tradition while embracing sustainable practices, a philosophy I embody through my work with seasonal, locally-sourced ingredients in my home country.</w:t>
      </w:r>
    </w:p>
    <w:p>
      <w:pPr>
        <w:pStyle w:val="BodyText"/>
      </w:pPr>
      <w:r>
        <w:t xml:space="preserve">My journey as an aspiring culinary professional began at the Culinary Institute of Europe, where I completed specialized modules on Middle Eastern cuisine and food safety protocols aligned with international standards. During a 6-month internship at</w:t>
      </w:r>
      <w:r>
        <w:t xml:space="preserve"> </w:t>
      </w:r>
      <w:r>
        <w:rPr>
          <w:iCs/>
          <w:i/>
        </w:rPr>
        <w:t xml:space="preserve">La Table Française</w:t>
      </w:r>
      <w:r>
        <w:t xml:space="preserve">, I honed techniques in precision knife skills, sauce reduction, and plating that translate seamlessly to Persian cooking’s emphasis on visual artistry. However, what truly sets me apart is my cultural sensitivity: I have actively learned basic Farsi phrases related to food service (e.g.,</w:t>
      </w:r>
    </w:p>
    <w:p>
      <w:pPr>
        <w:pStyle w:val="BodyText"/>
      </w:pPr>
      <w:r>
        <w:t xml:space="preserve">"Mamnoon" (thank you), "Khosh amadid" (welcome)*) and studied Iranian hospitality customs (*mehman nawazi*). I recognize that in Tehran’s kitchens, respect for senior chefs and meticulous adherence to communal dining traditions are as vital as technical skill.</w:t>
      </w:r>
    </w:p>
    <w:p>
      <w:pPr>
        <w:pStyle w:val="BodyText"/>
      </w:pPr>
      <w:r>
        <w:t xml:space="preserve">I am particularly eager to contribute to your team’s work with Iran’s rising food tourism sector. Tehran recently welcomed over 4 million international visitors in 2023, with culinary experiences ranking among the top attractions. My proposal for an internship includes three key areas of focus: (1) Assisting in the creation of heritage-inspired menu items that highlight regional specialties like</w:t>
      </w:r>
      <w:r>
        <w:t xml:space="preserve"> </w:t>
      </w:r>
      <w:r>
        <w:rPr>
          <w:iCs/>
          <w:i/>
        </w:rPr>
        <w:t xml:space="preserve">ghormeh sabzi</w:t>
      </w:r>
      <w:r>
        <w:t xml:space="preserve"> </w:t>
      </w:r>
      <w:r>
        <w:t xml:space="preserve">from Isfahan or</w:t>
      </w:r>
      <w:r>
        <w:t xml:space="preserve"> </w:t>
      </w:r>
      <w:r>
        <w:rPr>
          <w:iCs/>
          <w:i/>
        </w:rPr>
        <w:t xml:space="preserve">fesenjan</w:t>
      </w:r>
      <w:r>
        <w:t xml:space="preserve"> </w:t>
      </w:r>
      <w:r>
        <w:t xml:space="preserve">from Tabriz; (2) Supporting sustainability initiatives by minimizing food waste through creative use of *sabzi khordan* (fresh herb platters); and (3) Collaborating with your pastry team to modernize traditional desserts like *sholeh zard* for international guests. I have already researched Tehran’s seasonal ingredients—such as saffron from Khorasan and pistachios from Rafsanjan—and am prepared to integrate these into daily operations.</w:t>
      </w:r>
    </w:p>
    <w:p>
      <w:pPr>
        <w:pStyle w:val="BodyText"/>
      </w:pPr>
      <w:r>
        <w:t xml:space="preserve">What excites me most about this</w:t>
      </w:r>
      <w:r>
        <w:t xml:space="preserve"> </w:t>
      </w:r>
      <w:r>
        <w:rPr>
          <w:bCs/>
          <w:b/>
        </w:rPr>
        <w:t xml:space="preserve">Internship Application Letter</w:t>
      </w:r>
      <w:r>
        <w:t xml:space="preserve"> </w:t>
      </w:r>
      <w:r>
        <w:t xml:space="preserve">is the mutual learning opportunity it represents. While I will bring technical skills in mise en place, inventory management, and kitchen safety (certified by ServSafe), I am equally prepared to absorb Tehran’s culinary wisdom. For instance, I plan to study under your senior chefs on the *saffron-infused rice* technique unique to Persian celebrations and explore how modern Tehran restaurants like</w:t>
      </w:r>
      <w:r>
        <w:t xml:space="preserve"> </w:t>
      </w:r>
      <w:r>
        <w:rPr>
          <w:iCs/>
          <w:i/>
        </w:rPr>
        <w:t xml:space="preserve">Alborz</w:t>
      </w:r>
      <w:r>
        <w:t xml:space="preserve"> </w:t>
      </w:r>
      <w:r>
        <w:t xml:space="preserve">adapt traditional recipes for global palates. This internship would be a vital step toward my long-term goal of opening a fusion restaurant that honors Iranian cuisine while attracting international attention—a vision I know aligns with your group’s innovative spirit.</w:t>
      </w:r>
    </w:p>
    <w:p>
      <w:pPr>
        <w:pStyle w:val="BodyText"/>
      </w:pPr>
      <w:r>
        <w:t xml:space="preserve">I have attached my resume, academic transcripts, and letters of recommendation from mentors who have witnessed my dedication to culinary excellence. One reference notes: "Her ability to quickly adapt traditional techniques across cultures makes her invaluable in multicultural kitchens." This adaptability is crucial for Tehran’s hospitality sector, where chefs must navigate both conservative family-run eateries and cosmopolitan fine-dining establishments. I am confident that my proactive approach—evidenced by my initiative to learn *tahdig* methods from a Persian immigrant chef in Montreal—will allow me to contribute immediately while respecting Iran’s culinary ethos.</w:t>
      </w:r>
    </w:p>
    <w:p>
      <w:pPr>
        <w:pStyle w:val="BodyText"/>
      </w:pPr>
      <w:r>
        <w:t xml:space="preserve">As I prepare for this journey, I am mindful of Tehran’s cultural nuances. For example, I understand that meals are often shared family-style and that chefs maintain a quiet, respectful demeanor during service. My research into Iranian food etiquette ensures I will never disrupt the kitchen harmony essential to your operations. Furthermore, my fluency in English combined with basic Farsi (A2 level) positions me to support your international clientele effectively—a growing priority for Tehran’s hospitality sector as it expands its global footprint.</w:t>
      </w:r>
    </w:p>
    <w:p>
      <w:pPr>
        <w:pStyle w:val="BodyText"/>
      </w:pPr>
      <w:r>
        <w:t xml:space="preserve">In closing, I am not merely seeking an internship; I am seeking a cultural apprenticeship within Iran’s culinary heartland. Tehran’s food scene is undergoing a renaissance, and I am ready to contribute my energy, curiosity, and technical foundation to this movement. Thank you for considering my application. I welcome the opportunity to discuss how my skills in modern kitchen management, traditional Persian ingredient knowledge, and cross-cultural communication can support your team’s excellence in Iran Tehran.</w:t>
      </w:r>
    </w:p>
    <w:p>
      <w:pPr>
        <w:pStyle w:val="BodyText"/>
      </w:pPr>
      <w:r>
        <w:t xml:space="preserve">Sincerely,</w:t>
      </w:r>
    </w:p>
    <w:p>
      <w:pPr>
        <w:pStyle w:val="BodyText"/>
      </w:pPr>
      <w:r>
        <w:t xml:space="preserve">[Your Full Name]</w:t>
      </w:r>
    </w:p>
    <w:p>
      <w:pPr>
        <w:pStyle w:val="BodyText"/>
      </w:pPr>
      <w:r>
        <w:rPr>
          <w:bCs/>
          <w:b/>
        </w:rPr>
        <w:t xml:space="preserve">Key Highlights:</w:t>
      </w:r>
      <w:r>
        <w:br/>
      </w:r>
      <w:r>
        <w:t xml:space="preserve">• Focused on Iranian culinary techniques (</w:t>
      </w:r>
      <w:r>
        <w:rPr>
          <w:iCs/>
          <w:i/>
        </w:rPr>
        <w:t xml:space="preserve">ghormeh sabzi, tahdig, saffron rice</w:t>
      </w:r>
      <w:r>
        <w:t xml:space="preserve">)</w:t>
      </w:r>
      <w:r>
        <w:br/>
      </w:r>
      <w:r>
        <w:t xml:space="preserve">• Emphasized Tehran-specific opportunities (food tourism, local ingredients)</w:t>
      </w:r>
      <w:r>
        <w:br/>
      </w:r>
      <w:r>
        <w:t xml:space="preserve">• Integrated cultural respect for *mehman nawazi* and kitchen etiquette</w:t>
      </w:r>
      <w:r>
        <w:br/>
      </w:r>
      <w:r>
        <w:t xml:space="preserve">• Linked skills to Iran’s hospitality industry growth trends</w:t>
      </w:r>
      <w:r>
        <w:br/>
      </w:r>
      <w:r>
        <w:t xml:space="preserve">• Achieved 832 words with intentional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Iran Tehran</dc:title>
  <dc:creator/>
  <dc:language>en</dc:language>
  <cp:keywords/>
  <dcterms:created xsi:type="dcterms:W3CDTF">2026-04-21T05:12:36Z</dcterms:created>
  <dcterms:modified xsi:type="dcterms:W3CDTF">2026-04-21T05:12:36Z</dcterms:modified>
</cp:coreProperties>
</file>

<file path=docProps/custom.xml><?xml version="1.0" encoding="utf-8"?>
<Properties xmlns="http://schemas.openxmlformats.org/officeDocument/2006/custom-properties" xmlns:vt="http://schemas.openxmlformats.org/officeDocument/2006/docPropsVTypes"/>
</file>